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9A657" w14:textId="7C02C468" w:rsidR="007B69D7" w:rsidRDefault="007B69D7" w:rsidP="007B69D7">
      <w:pPr>
        <w:jc w:val="center"/>
        <w:rPr>
          <w:b/>
          <w:bCs/>
        </w:rPr>
      </w:pPr>
      <w:r>
        <w:rPr>
          <w:b/>
          <w:bCs/>
        </w:rPr>
        <w:t>FILOLOGIA ANGIELSKA – STUDIA NIESTACJONARNE – SEMESTR ZIMOWY - 2021/2022</w:t>
      </w:r>
    </w:p>
    <w:p w14:paraId="286F5603" w14:textId="77777777" w:rsidR="007B69D7" w:rsidRPr="009F59FC" w:rsidRDefault="007B69D7" w:rsidP="007B69D7">
      <w:pPr>
        <w:rPr>
          <w:b/>
          <w:bCs/>
        </w:rPr>
      </w:pPr>
      <w:r w:rsidRPr="009F59FC">
        <w:rPr>
          <w:b/>
          <w:bCs/>
        </w:rPr>
        <w:t xml:space="preserve">I ZJAZD </w:t>
      </w:r>
      <w:r>
        <w:rPr>
          <w:b/>
          <w:bCs/>
        </w:rPr>
        <w:t>08.10</w:t>
      </w:r>
      <w:r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12"/>
        <w:gridCol w:w="1352"/>
        <w:gridCol w:w="6365"/>
        <w:gridCol w:w="5826"/>
        <w:gridCol w:w="933"/>
      </w:tblGrid>
      <w:tr w:rsidR="007B69D7" w:rsidRPr="009F59FC" w14:paraId="0BA8E0B9" w14:textId="6CDA8A48" w:rsidTr="008C66FC">
        <w:trPr>
          <w:trHeight w:val="567"/>
        </w:trPr>
        <w:tc>
          <w:tcPr>
            <w:tcW w:w="296" w:type="pct"/>
            <w:vAlign w:val="center"/>
          </w:tcPr>
          <w:p w14:paraId="5243750D" w14:textId="77777777" w:rsidR="007B69D7" w:rsidRPr="009F59FC" w:rsidRDefault="007B69D7" w:rsidP="00757B3A">
            <w:pPr>
              <w:rPr>
                <w:b/>
                <w:bCs/>
              </w:rPr>
            </w:pPr>
            <w:bookmarkStart w:id="0" w:name="_Hlk54800704"/>
            <w:r w:rsidRPr="009F59FC">
              <w:rPr>
                <w:b/>
                <w:bCs/>
              </w:rPr>
              <w:t>rok</w:t>
            </w:r>
          </w:p>
        </w:tc>
        <w:tc>
          <w:tcPr>
            <w:tcW w:w="439" w:type="pct"/>
            <w:vAlign w:val="center"/>
          </w:tcPr>
          <w:p w14:paraId="00EE43E6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2068" w:type="pct"/>
            <w:vAlign w:val="center"/>
          </w:tcPr>
          <w:p w14:paraId="4FAF8FAB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1893" w:type="pct"/>
            <w:vAlign w:val="center"/>
          </w:tcPr>
          <w:p w14:paraId="1D27670B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303" w:type="pct"/>
            <w:vAlign w:val="center"/>
          </w:tcPr>
          <w:p w14:paraId="16F7DCED" w14:textId="0414FA77" w:rsidR="007B69D7" w:rsidRPr="009F59FC" w:rsidRDefault="007B69D7" w:rsidP="007B69D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B69D7" w14:paraId="7ABC1C9F" w14:textId="3DE331CF" w:rsidTr="00A41A52">
        <w:trPr>
          <w:trHeight w:val="567"/>
        </w:trPr>
        <w:tc>
          <w:tcPr>
            <w:tcW w:w="296" w:type="pct"/>
            <w:vAlign w:val="center"/>
          </w:tcPr>
          <w:p w14:paraId="68C1D6DF" w14:textId="77777777" w:rsidR="007B69D7" w:rsidRDefault="007B69D7" w:rsidP="00757B3A">
            <w:bookmarkStart w:id="1" w:name="_Hlk63688834"/>
            <w:bookmarkStart w:id="2" w:name="_Hlk63683281"/>
            <w:bookmarkStart w:id="3" w:name="_Hlk83632533"/>
            <w:bookmarkEnd w:id="0"/>
            <w:r>
              <w:t>ISPS</w:t>
            </w:r>
          </w:p>
        </w:tc>
        <w:tc>
          <w:tcPr>
            <w:tcW w:w="439" w:type="pct"/>
            <w:vAlign w:val="center"/>
          </w:tcPr>
          <w:p w14:paraId="6F5D15A8" w14:textId="418C7DA6" w:rsidR="007B69D7" w:rsidRDefault="007B69D7" w:rsidP="00757B3A">
            <w:r>
              <w:t>1</w:t>
            </w:r>
            <w:r w:rsidR="00A84628">
              <w:t>5</w:t>
            </w:r>
            <w:r>
              <w:t>:</w:t>
            </w:r>
            <w:r w:rsidR="008C66FC">
              <w:t>25</w:t>
            </w:r>
            <w:r>
              <w:t>-1</w:t>
            </w:r>
            <w:r w:rsidR="008C66FC">
              <w:t>8:25</w:t>
            </w:r>
          </w:p>
        </w:tc>
        <w:tc>
          <w:tcPr>
            <w:tcW w:w="2068" w:type="pct"/>
            <w:vAlign w:val="center"/>
          </w:tcPr>
          <w:p w14:paraId="6114B668" w14:textId="77777777" w:rsidR="007B69D7" w:rsidRDefault="007B69D7" w:rsidP="00757B3A">
            <w:r>
              <w:t>PNJA</w:t>
            </w:r>
          </w:p>
        </w:tc>
        <w:tc>
          <w:tcPr>
            <w:tcW w:w="1893" w:type="pct"/>
            <w:vAlign w:val="center"/>
          </w:tcPr>
          <w:p w14:paraId="72A68EAB" w14:textId="77777777" w:rsidR="007B69D7" w:rsidRDefault="007B69D7" w:rsidP="00757B3A">
            <w:r>
              <w:t>mgr Kamila Anflink</w:t>
            </w:r>
          </w:p>
        </w:tc>
        <w:tc>
          <w:tcPr>
            <w:tcW w:w="303" w:type="pct"/>
            <w:vAlign w:val="center"/>
          </w:tcPr>
          <w:p w14:paraId="4FFAB780" w14:textId="7939B5F3" w:rsidR="007B69D7" w:rsidRDefault="007B69D7" w:rsidP="00A41A52">
            <w:r>
              <w:t>0</w:t>
            </w:r>
            <w:r w:rsidR="00C77345">
              <w:t>10</w:t>
            </w:r>
          </w:p>
        </w:tc>
      </w:tr>
      <w:bookmarkEnd w:id="1"/>
      <w:tr w:rsidR="006B3351" w14:paraId="5E6003E5" w14:textId="77777777" w:rsidTr="00A41A52">
        <w:trPr>
          <w:trHeight w:val="567"/>
        </w:trPr>
        <w:tc>
          <w:tcPr>
            <w:tcW w:w="296" w:type="pct"/>
            <w:vAlign w:val="center"/>
          </w:tcPr>
          <w:p w14:paraId="50BA6D43" w14:textId="4D49D9B5" w:rsidR="006B3351" w:rsidRDefault="006B3351" w:rsidP="00757B3A">
            <w:r>
              <w:t>ISPS</w:t>
            </w:r>
          </w:p>
        </w:tc>
        <w:tc>
          <w:tcPr>
            <w:tcW w:w="439" w:type="pct"/>
            <w:vAlign w:val="center"/>
          </w:tcPr>
          <w:p w14:paraId="1AFE869F" w14:textId="79FD0824" w:rsidR="006B3351" w:rsidRDefault="006B3351" w:rsidP="00757B3A">
            <w:r>
              <w:t>18:30-20:00</w:t>
            </w:r>
          </w:p>
        </w:tc>
        <w:tc>
          <w:tcPr>
            <w:tcW w:w="2068" w:type="pct"/>
            <w:vAlign w:val="center"/>
          </w:tcPr>
          <w:p w14:paraId="317F4F17" w14:textId="70657EE0" w:rsidR="006B3351" w:rsidRDefault="008C66FC" w:rsidP="00757B3A">
            <w:r w:rsidRPr="008C66FC">
              <w:t>Teoria i filozofia komunikacji</w:t>
            </w:r>
            <w:r>
              <w:t xml:space="preserve">/Filozoficzne </w:t>
            </w:r>
            <w:r w:rsidRPr="008C66FC">
              <w:t>podstawy komunikacji społecznej</w:t>
            </w:r>
          </w:p>
        </w:tc>
        <w:tc>
          <w:tcPr>
            <w:tcW w:w="1893" w:type="pct"/>
            <w:vAlign w:val="center"/>
          </w:tcPr>
          <w:p w14:paraId="7C09EA36" w14:textId="0C2C16EC" w:rsidR="006B3351" w:rsidRDefault="006B3351" w:rsidP="00757B3A">
            <w:r>
              <w:t>prof. Hubert Mikołajczyk</w:t>
            </w:r>
          </w:p>
        </w:tc>
        <w:tc>
          <w:tcPr>
            <w:tcW w:w="303" w:type="pct"/>
            <w:vAlign w:val="center"/>
          </w:tcPr>
          <w:p w14:paraId="236B170D" w14:textId="66D69DEF" w:rsidR="006B3351" w:rsidRDefault="00C77345" w:rsidP="00A41A52">
            <w:r>
              <w:t>Aula</w:t>
            </w:r>
          </w:p>
        </w:tc>
      </w:tr>
      <w:tr w:rsidR="007B69D7" w14:paraId="043F0093" w14:textId="795456D1" w:rsidTr="00A41A52">
        <w:trPr>
          <w:trHeight w:val="567"/>
        </w:trPr>
        <w:tc>
          <w:tcPr>
            <w:tcW w:w="296" w:type="pct"/>
            <w:vAlign w:val="center"/>
          </w:tcPr>
          <w:p w14:paraId="0F4A28BF" w14:textId="77777777" w:rsidR="007B69D7" w:rsidRDefault="007B69D7" w:rsidP="00757B3A">
            <w:bookmarkStart w:id="4" w:name="_Hlk51928386"/>
            <w:r>
              <w:t>IIISPS</w:t>
            </w:r>
          </w:p>
        </w:tc>
        <w:tc>
          <w:tcPr>
            <w:tcW w:w="439" w:type="pct"/>
            <w:vAlign w:val="center"/>
          </w:tcPr>
          <w:p w14:paraId="2B09D17F" w14:textId="1073F332" w:rsidR="007B69D7" w:rsidRDefault="007B69D7" w:rsidP="00757B3A">
            <w:r>
              <w:t>15:30-</w:t>
            </w:r>
            <w:r w:rsidR="009F25EA">
              <w:t>17:45</w:t>
            </w:r>
          </w:p>
        </w:tc>
        <w:tc>
          <w:tcPr>
            <w:tcW w:w="2068" w:type="pct"/>
            <w:vAlign w:val="center"/>
          </w:tcPr>
          <w:p w14:paraId="32B6D220" w14:textId="77777777" w:rsidR="007B69D7" w:rsidRDefault="007B69D7" w:rsidP="00757B3A">
            <w:r>
              <w:t>Historia języka angielskiego</w:t>
            </w:r>
          </w:p>
        </w:tc>
        <w:tc>
          <w:tcPr>
            <w:tcW w:w="1893" w:type="pct"/>
            <w:vAlign w:val="center"/>
          </w:tcPr>
          <w:p w14:paraId="2AA7D910" w14:textId="77777777" w:rsidR="007B69D7" w:rsidRDefault="007B69D7" w:rsidP="00757B3A">
            <w:r>
              <w:t>mgr Tomasz Kowalski</w:t>
            </w:r>
          </w:p>
        </w:tc>
        <w:tc>
          <w:tcPr>
            <w:tcW w:w="303" w:type="pct"/>
            <w:vAlign w:val="center"/>
          </w:tcPr>
          <w:p w14:paraId="33938052" w14:textId="49F457A2" w:rsidR="007B69D7" w:rsidRDefault="007B69D7" w:rsidP="00A41A52">
            <w:r>
              <w:t>129</w:t>
            </w:r>
          </w:p>
        </w:tc>
      </w:tr>
      <w:tr w:rsidR="007B69D7" w14:paraId="467754A1" w14:textId="3CAE8EF3" w:rsidTr="00A41A52">
        <w:trPr>
          <w:trHeight w:val="567"/>
        </w:trPr>
        <w:tc>
          <w:tcPr>
            <w:tcW w:w="296" w:type="pct"/>
            <w:vAlign w:val="center"/>
          </w:tcPr>
          <w:p w14:paraId="0005BF01" w14:textId="77777777" w:rsidR="007B69D7" w:rsidRDefault="007B69D7" w:rsidP="00757B3A">
            <w:bookmarkStart w:id="5" w:name="_Hlk54541861"/>
            <w:bookmarkEnd w:id="2"/>
            <w:bookmarkEnd w:id="3"/>
            <w:bookmarkEnd w:id="4"/>
            <w:r>
              <w:t>IIISPS T</w:t>
            </w:r>
          </w:p>
        </w:tc>
        <w:tc>
          <w:tcPr>
            <w:tcW w:w="439" w:type="pct"/>
            <w:vAlign w:val="center"/>
          </w:tcPr>
          <w:p w14:paraId="777D344B" w14:textId="7ABFC090" w:rsidR="007B69D7" w:rsidRDefault="009F25EA" w:rsidP="00757B3A">
            <w:r>
              <w:t>18:00-19:30</w:t>
            </w:r>
          </w:p>
        </w:tc>
        <w:tc>
          <w:tcPr>
            <w:tcW w:w="2068" w:type="pct"/>
            <w:vAlign w:val="center"/>
          </w:tcPr>
          <w:p w14:paraId="194C2486" w14:textId="77777777" w:rsidR="007B69D7" w:rsidRDefault="007B69D7" w:rsidP="00757B3A">
            <w:r>
              <w:t>Tłumaczenia użytkowe</w:t>
            </w:r>
          </w:p>
        </w:tc>
        <w:tc>
          <w:tcPr>
            <w:tcW w:w="1893" w:type="pct"/>
            <w:vAlign w:val="center"/>
          </w:tcPr>
          <w:p w14:paraId="1921F316" w14:textId="77777777" w:rsidR="007B69D7" w:rsidRDefault="007B69D7" w:rsidP="00757B3A">
            <w:r>
              <w:t>mgr Tomasz Kowalski</w:t>
            </w:r>
          </w:p>
        </w:tc>
        <w:tc>
          <w:tcPr>
            <w:tcW w:w="303" w:type="pct"/>
            <w:vAlign w:val="center"/>
          </w:tcPr>
          <w:p w14:paraId="0FAECCDB" w14:textId="6210F3F6" w:rsidR="007B69D7" w:rsidRDefault="007B69D7" w:rsidP="00A41A52">
            <w:r>
              <w:t>129</w:t>
            </w:r>
          </w:p>
        </w:tc>
      </w:tr>
      <w:tr w:rsidR="009B27EF" w14:paraId="24829411" w14:textId="77777777" w:rsidTr="00A41A52">
        <w:trPr>
          <w:trHeight w:val="567"/>
        </w:trPr>
        <w:tc>
          <w:tcPr>
            <w:tcW w:w="296" w:type="pct"/>
            <w:vAlign w:val="center"/>
          </w:tcPr>
          <w:p w14:paraId="0F34D2A9" w14:textId="1B4D403E" w:rsidR="009B27EF" w:rsidRDefault="009B27EF" w:rsidP="00757B3A">
            <w:r>
              <w:t>ISDS</w:t>
            </w:r>
          </w:p>
        </w:tc>
        <w:tc>
          <w:tcPr>
            <w:tcW w:w="439" w:type="pct"/>
            <w:vAlign w:val="center"/>
          </w:tcPr>
          <w:p w14:paraId="78825058" w14:textId="7707E9F6" w:rsidR="009B27EF" w:rsidRDefault="009B27EF" w:rsidP="00757B3A">
            <w:r>
              <w:t>16:00-18:15</w:t>
            </w:r>
          </w:p>
        </w:tc>
        <w:tc>
          <w:tcPr>
            <w:tcW w:w="2068" w:type="pct"/>
            <w:vAlign w:val="center"/>
          </w:tcPr>
          <w:p w14:paraId="3A512D97" w14:textId="359754BB" w:rsidR="009B27EF" w:rsidRDefault="00A41A52" w:rsidP="00757B3A">
            <w:r>
              <w:t>Analiza dyskursu akademickiego</w:t>
            </w:r>
          </w:p>
        </w:tc>
        <w:tc>
          <w:tcPr>
            <w:tcW w:w="1893" w:type="pct"/>
            <w:vAlign w:val="center"/>
          </w:tcPr>
          <w:p w14:paraId="574EC9CE" w14:textId="120AC2C4" w:rsidR="009B27EF" w:rsidRDefault="009B27EF" w:rsidP="00757B3A">
            <w:r>
              <w:t xml:space="preserve">mgr Katarzyna </w:t>
            </w:r>
            <w:r w:rsidR="008C66FC">
              <w:t>Z</w:t>
            </w:r>
            <w:r>
              <w:t>ychowicz</w:t>
            </w:r>
          </w:p>
        </w:tc>
        <w:tc>
          <w:tcPr>
            <w:tcW w:w="303" w:type="pct"/>
            <w:vAlign w:val="center"/>
          </w:tcPr>
          <w:p w14:paraId="04A0B669" w14:textId="328BCFC4" w:rsidR="009B27EF" w:rsidRDefault="00C77345" w:rsidP="00A41A52">
            <w:r>
              <w:t>210</w:t>
            </w:r>
          </w:p>
        </w:tc>
      </w:tr>
      <w:bookmarkEnd w:id="5"/>
    </w:tbl>
    <w:p w14:paraId="6AF682D2" w14:textId="77777777" w:rsidR="007B69D7" w:rsidRDefault="007B69D7" w:rsidP="007B69D7"/>
    <w:p w14:paraId="0E05A66E" w14:textId="77777777" w:rsidR="007B69D7" w:rsidRPr="009F59FC" w:rsidRDefault="007B69D7" w:rsidP="007B69D7">
      <w:pPr>
        <w:rPr>
          <w:b/>
          <w:bCs/>
        </w:rPr>
      </w:pPr>
      <w:r>
        <w:rPr>
          <w:b/>
          <w:bCs/>
        </w:rPr>
        <w:t>09.10</w:t>
      </w:r>
      <w:r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7B69D7" w:rsidRPr="009F59FC" w14:paraId="5C4C5674" w14:textId="0A548CB3" w:rsidTr="007B69D7">
        <w:trPr>
          <w:trHeight w:val="567"/>
        </w:trPr>
        <w:tc>
          <w:tcPr>
            <w:tcW w:w="912" w:type="dxa"/>
            <w:vAlign w:val="center"/>
          </w:tcPr>
          <w:p w14:paraId="09CE926C" w14:textId="77777777" w:rsidR="007B69D7" w:rsidRPr="009F59FC" w:rsidRDefault="007B69D7" w:rsidP="00757B3A">
            <w:pPr>
              <w:rPr>
                <w:b/>
                <w:bCs/>
              </w:rPr>
            </w:pPr>
            <w:bookmarkStart w:id="6" w:name="_Hlk52351045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4D3DF26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5F248B32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17FCE791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68A66F17" w14:textId="3659D4CC" w:rsidR="007B69D7" w:rsidRPr="009F59FC" w:rsidRDefault="007B69D7" w:rsidP="007B69D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B69D7" w14:paraId="20ED033E" w14:textId="5400AACF" w:rsidTr="00B63901">
        <w:trPr>
          <w:trHeight w:val="567"/>
        </w:trPr>
        <w:tc>
          <w:tcPr>
            <w:tcW w:w="912" w:type="dxa"/>
            <w:vAlign w:val="center"/>
          </w:tcPr>
          <w:p w14:paraId="779D837E" w14:textId="77777777" w:rsidR="007B69D7" w:rsidRDefault="007B69D7" w:rsidP="00757B3A">
            <w:bookmarkStart w:id="7" w:name="_Hlk63687679"/>
            <w:bookmarkStart w:id="8" w:name="_Hlk54543775"/>
            <w:bookmarkEnd w:id="6"/>
            <w:r>
              <w:t>ISPS</w:t>
            </w:r>
          </w:p>
        </w:tc>
        <w:tc>
          <w:tcPr>
            <w:tcW w:w="1355" w:type="dxa"/>
            <w:vAlign w:val="center"/>
          </w:tcPr>
          <w:p w14:paraId="70CA736E" w14:textId="04843A41" w:rsidR="007B69D7" w:rsidRDefault="007B69D7" w:rsidP="00757B3A">
            <w:r>
              <w:t>08:00-</w:t>
            </w:r>
            <w:r w:rsidR="00B63901">
              <w:t>10:15</w:t>
            </w:r>
          </w:p>
        </w:tc>
        <w:tc>
          <w:tcPr>
            <w:tcW w:w="6367" w:type="dxa"/>
            <w:vAlign w:val="center"/>
          </w:tcPr>
          <w:p w14:paraId="21BB2A24" w14:textId="77777777" w:rsidR="007B69D7" w:rsidRDefault="007B69D7" w:rsidP="00757B3A">
            <w:r>
              <w:t>Formy wypowiedzi pisemnej</w:t>
            </w:r>
          </w:p>
        </w:tc>
        <w:tc>
          <w:tcPr>
            <w:tcW w:w="5828" w:type="dxa"/>
            <w:vAlign w:val="center"/>
          </w:tcPr>
          <w:p w14:paraId="244C5F34" w14:textId="77777777" w:rsidR="007B69D7" w:rsidRDefault="007B69D7" w:rsidP="00757B3A">
            <w:r>
              <w:t>mgr Paulina Ogórek</w:t>
            </w:r>
          </w:p>
        </w:tc>
        <w:tc>
          <w:tcPr>
            <w:tcW w:w="935" w:type="dxa"/>
            <w:vAlign w:val="center"/>
          </w:tcPr>
          <w:p w14:paraId="38A59ECB" w14:textId="077FD2E6" w:rsidR="007B69D7" w:rsidRDefault="007B69D7" w:rsidP="00B63901">
            <w:r>
              <w:t>011</w:t>
            </w:r>
          </w:p>
        </w:tc>
      </w:tr>
      <w:tr w:rsidR="00B63901" w14:paraId="6774F8E8" w14:textId="77777777" w:rsidTr="00B63901">
        <w:trPr>
          <w:trHeight w:val="567"/>
        </w:trPr>
        <w:tc>
          <w:tcPr>
            <w:tcW w:w="912" w:type="dxa"/>
            <w:vAlign w:val="center"/>
          </w:tcPr>
          <w:p w14:paraId="13FD9DF8" w14:textId="18D6B18F" w:rsidR="00B63901" w:rsidRDefault="00B63901" w:rsidP="00757B3A">
            <w:r>
              <w:t>ISPS</w:t>
            </w:r>
          </w:p>
        </w:tc>
        <w:tc>
          <w:tcPr>
            <w:tcW w:w="1355" w:type="dxa"/>
            <w:vAlign w:val="center"/>
          </w:tcPr>
          <w:p w14:paraId="03A1E4C6" w14:textId="49BAE5DB" w:rsidR="00B63901" w:rsidRDefault="00B63901" w:rsidP="00757B3A">
            <w:r>
              <w:t>10:30-12:00</w:t>
            </w:r>
          </w:p>
        </w:tc>
        <w:tc>
          <w:tcPr>
            <w:tcW w:w="6367" w:type="dxa"/>
            <w:vAlign w:val="center"/>
          </w:tcPr>
          <w:p w14:paraId="74D243D0" w14:textId="6F002C3A" w:rsidR="00B63901" w:rsidRDefault="00B63901" w:rsidP="00757B3A">
            <w:r>
              <w:t>Kreatywne mówienie</w:t>
            </w:r>
          </w:p>
        </w:tc>
        <w:tc>
          <w:tcPr>
            <w:tcW w:w="5828" w:type="dxa"/>
            <w:vAlign w:val="center"/>
          </w:tcPr>
          <w:p w14:paraId="41807222" w14:textId="0C4E7AA5" w:rsidR="00B63901" w:rsidRDefault="00B63901" w:rsidP="00757B3A">
            <w:r>
              <w:t>mgr Agata Sobiczewska</w:t>
            </w:r>
          </w:p>
        </w:tc>
        <w:tc>
          <w:tcPr>
            <w:tcW w:w="935" w:type="dxa"/>
            <w:vAlign w:val="center"/>
          </w:tcPr>
          <w:p w14:paraId="77A747A8" w14:textId="7E848978" w:rsidR="00B63901" w:rsidRDefault="00B63901" w:rsidP="00B63901">
            <w:r>
              <w:t>011</w:t>
            </w:r>
          </w:p>
        </w:tc>
      </w:tr>
      <w:tr w:rsidR="007B69D7" w14:paraId="43A7C9B0" w14:textId="44C9922F" w:rsidTr="00B63901">
        <w:trPr>
          <w:trHeight w:val="567"/>
        </w:trPr>
        <w:tc>
          <w:tcPr>
            <w:tcW w:w="912" w:type="dxa"/>
            <w:vAlign w:val="center"/>
          </w:tcPr>
          <w:p w14:paraId="3FA22196" w14:textId="77777777" w:rsidR="007B69D7" w:rsidRDefault="007B69D7" w:rsidP="00757B3A">
            <w:r>
              <w:t>ISPS</w:t>
            </w:r>
          </w:p>
        </w:tc>
        <w:tc>
          <w:tcPr>
            <w:tcW w:w="1355" w:type="dxa"/>
            <w:vAlign w:val="center"/>
          </w:tcPr>
          <w:p w14:paraId="49EF5CF2" w14:textId="2F216CC1" w:rsidR="007B69D7" w:rsidRDefault="00B63901" w:rsidP="00757B3A">
            <w:r>
              <w:t>12:15-</w:t>
            </w:r>
            <w:r w:rsidR="00CB3335">
              <w:t>13:45</w:t>
            </w:r>
          </w:p>
        </w:tc>
        <w:tc>
          <w:tcPr>
            <w:tcW w:w="6367" w:type="dxa"/>
            <w:vAlign w:val="center"/>
          </w:tcPr>
          <w:p w14:paraId="7ECD8780" w14:textId="77777777" w:rsidR="007B69D7" w:rsidRDefault="007B69D7" w:rsidP="00757B3A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2DD446AB" w14:textId="77777777" w:rsidR="007B69D7" w:rsidRDefault="007B69D7" w:rsidP="00757B3A">
            <w:r>
              <w:t>mgr Paulina Pawłuszek</w:t>
            </w:r>
          </w:p>
        </w:tc>
        <w:tc>
          <w:tcPr>
            <w:tcW w:w="935" w:type="dxa"/>
            <w:vAlign w:val="center"/>
          </w:tcPr>
          <w:p w14:paraId="03F9F702" w14:textId="58DFC4E3" w:rsidR="007B69D7" w:rsidRDefault="007B69D7" w:rsidP="00B63901">
            <w:r>
              <w:t>011</w:t>
            </w:r>
          </w:p>
        </w:tc>
      </w:tr>
      <w:tr w:rsidR="007B69D7" w14:paraId="456BA15D" w14:textId="73C58C11" w:rsidTr="00B63901">
        <w:trPr>
          <w:trHeight w:val="567"/>
        </w:trPr>
        <w:tc>
          <w:tcPr>
            <w:tcW w:w="912" w:type="dxa"/>
            <w:vAlign w:val="center"/>
          </w:tcPr>
          <w:p w14:paraId="01BF5106" w14:textId="77777777" w:rsidR="007B69D7" w:rsidRDefault="007B69D7" w:rsidP="00757B3A">
            <w:r>
              <w:t>ISPS</w:t>
            </w:r>
          </w:p>
        </w:tc>
        <w:tc>
          <w:tcPr>
            <w:tcW w:w="1355" w:type="dxa"/>
            <w:vAlign w:val="center"/>
          </w:tcPr>
          <w:p w14:paraId="2393F965" w14:textId="212E362C" w:rsidR="007B69D7" w:rsidRDefault="00CB3335" w:rsidP="00757B3A">
            <w:r>
              <w:t>14:00-15:30</w:t>
            </w:r>
          </w:p>
        </w:tc>
        <w:tc>
          <w:tcPr>
            <w:tcW w:w="6367" w:type="dxa"/>
            <w:vAlign w:val="center"/>
          </w:tcPr>
          <w:p w14:paraId="7ED36398" w14:textId="77777777" w:rsidR="007B69D7" w:rsidRDefault="007B69D7" w:rsidP="00757B3A">
            <w:r>
              <w:t>Praktyczna nauka języka drugiego</w:t>
            </w:r>
          </w:p>
        </w:tc>
        <w:tc>
          <w:tcPr>
            <w:tcW w:w="5828" w:type="dxa"/>
            <w:vAlign w:val="center"/>
          </w:tcPr>
          <w:p w14:paraId="0EA0AF24" w14:textId="77777777" w:rsidR="007B69D7" w:rsidRDefault="007B69D7" w:rsidP="00757B3A">
            <w:r>
              <w:t>mgr Adrian Giersz</w:t>
            </w:r>
          </w:p>
        </w:tc>
        <w:tc>
          <w:tcPr>
            <w:tcW w:w="935" w:type="dxa"/>
            <w:vAlign w:val="center"/>
          </w:tcPr>
          <w:p w14:paraId="7C9B5D96" w14:textId="47841AB0" w:rsidR="007B69D7" w:rsidRDefault="007B69D7" w:rsidP="00B63901">
            <w:r>
              <w:t>011</w:t>
            </w:r>
          </w:p>
        </w:tc>
      </w:tr>
      <w:tr w:rsidR="007B69D7" w14:paraId="66368430" w14:textId="6F62359B" w:rsidTr="00B63901">
        <w:trPr>
          <w:trHeight w:val="567"/>
        </w:trPr>
        <w:tc>
          <w:tcPr>
            <w:tcW w:w="912" w:type="dxa"/>
            <w:vAlign w:val="center"/>
          </w:tcPr>
          <w:p w14:paraId="4D1A49D8" w14:textId="77777777" w:rsidR="007B69D7" w:rsidRDefault="007B69D7" w:rsidP="00757B3A">
            <w:r>
              <w:t>IISPS</w:t>
            </w:r>
          </w:p>
        </w:tc>
        <w:tc>
          <w:tcPr>
            <w:tcW w:w="1355" w:type="dxa"/>
            <w:vAlign w:val="center"/>
          </w:tcPr>
          <w:p w14:paraId="048FD43D" w14:textId="77777777" w:rsidR="007B69D7" w:rsidRDefault="007B69D7" w:rsidP="00757B3A">
            <w:r>
              <w:t>08:00-10:15</w:t>
            </w:r>
          </w:p>
        </w:tc>
        <w:tc>
          <w:tcPr>
            <w:tcW w:w="6367" w:type="dxa"/>
            <w:vAlign w:val="center"/>
          </w:tcPr>
          <w:p w14:paraId="1CCDE9CD" w14:textId="240EAC85" w:rsidR="007B69D7" w:rsidRDefault="00B63901" w:rsidP="00757B3A">
            <w:r>
              <w:t>Rozumienie tekstu słuchanego</w:t>
            </w:r>
          </w:p>
        </w:tc>
        <w:tc>
          <w:tcPr>
            <w:tcW w:w="5828" w:type="dxa"/>
            <w:vAlign w:val="center"/>
          </w:tcPr>
          <w:p w14:paraId="228F1572" w14:textId="74EC08FC" w:rsidR="007B69D7" w:rsidRDefault="00B63901" w:rsidP="00757B3A">
            <w:r>
              <w:t>mgr Agata Sobiczewska</w:t>
            </w:r>
          </w:p>
        </w:tc>
        <w:tc>
          <w:tcPr>
            <w:tcW w:w="935" w:type="dxa"/>
            <w:vAlign w:val="center"/>
          </w:tcPr>
          <w:p w14:paraId="25AF6DBA" w14:textId="41159E72" w:rsidR="007B69D7" w:rsidRDefault="007B69D7" w:rsidP="00B63901">
            <w:r>
              <w:t>129</w:t>
            </w:r>
          </w:p>
        </w:tc>
      </w:tr>
      <w:tr w:rsidR="007B69D7" w14:paraId="14AD293F" w14:textId="56113A22" w:rsidTr="00B63901">
        <w:trPr>
          <w:trHeight w:val="567"/>
        </w:trPr>
        <w:tc>
          <w:tcPr>
            <w:tcW w:w="912" w:type="dxa"/>
            <w:vAlign w:val="center"/>
          </w:tcPr>
          <w:p w14:paraId="547A141B" w14:textId="77777777" w:rsidR="007B69D7" w:rsidRDefault="007B69D7" w:rsidP="00757B3A">
            <w:r>
              <w:t>IISPS</w:t>
            </w:r>
          </w:p>
        </w:tc>
        <w:tc>
          <w:tcPr>
            <w:tcW w:w="1355" w:type="dxa"/>
            <w:vAlign w:val="center"/>
          </w:tcPr>
          <w:p w14:paraId="6A623483" w14:textId="7DCCF6FC" w:rsidR="007B69D7" w:rsidRDefault="007B69D7" w:rsidP="00757B3A">
            <w:r>
              <w:t>10:30-12:</w:t>
            </w:r>
            <w:r w:rsidR="00CB3335">
              <w:t>00</w:t>
            </w:r>
          </w:p>
        </w:tc>
        <w:tc>
          <w:tcPr>
            <w:tcW w:w="6367" w:type="dxa"/>
            <w:vAlign w:val="center"/>
          </w:tcPr>
          <w:p w14:paraId="54856439" w14:textId="77777777" w:rsidR="007B69D7" w:rsidRDefault="007B69D7" w:rsidP="00757B3A">
            <w:r>
              <w:t>Literatura anglojęzyczna (ćwiczenia)</w:t>
            </w:r>
          </w:p>
        </w:tc>
        <w:tc>
          <w:tcPr>
            <w:tcW w:w="5828" w:type="dxa"/>
            <w:vAlign w:val="center"/>
          </w:tcPr>
          <w:p w14:paraId="1C62C85C" w14:textId="45F09989" w:rsidR="007B69D7" w:rsidRDefault="00167D3C" w:rsidP="00757B3A">
            <w:r>
              <w:t>dr</w:t>
            </w:r>
            <w:r w:rsidR="007B69D7">
              <w:t xml:space="preserve"> Kamila Kalista</w:t>
            </w:r>
          </w:p>
        </w:tc>
        <w:tc>
          <w:tcPr>
            <w:tcW w:w="935" w:type="dxa"/>
            <w:vAlign w:val="center"/>
          </w:tcPr>
          <w:p w14:paraId="6DF001B7" w14:textId="440B6D37" w:rsidR="007B69D7" w:rsidRDefault="007B69D7" w:rsidP="00B63901">
            <w:r>
              <w:t>129</w:t>
            </w:r>
          </w:p>
        </w:tc>
      </w:tr>
      <w:tr w:rsidR="007B69D7" w14:paraId="0A3F2E96" w14:textId="2B7EC1BE" w:rsidTr="00B63901">
        <w:trPr>
          <w:trHeight w:val="567"/>
        </w:trPr>
        <w:tc>
          <w:tcPr>
            <w:tcW w:w="912" w:type="dxa"/>
            <w:vAlign w:val="center"/>
          </w:tcPr>
          <w:p w14:paraId="521415BA" w14:textId="77777777" w:rsidR="007B69D7" w:rsidRDefault="007B69D7" w:rsidP="00757B3A">
            <w:r>
              <w:t>IISPS</w:t>
            </w:r>
          </w:p>
        </w:tc>
        <w:tc>
          <w:tcPr>
            <w:tcW w:w="1355" w:type="dxa"/>
            <w:vAlign w:val="center"/>
          </w:tcPr>
          <w:p w14:paraId="6792511E" w14:textId="10DB83E9" w:rsidR="007B69D7" w:rsidRDefault="007B69D7" w:rsidP="00757B3A">
            <w:r>
              <w:t>1</w:t>
            </w:r>
            <w:r w:rsidR="00CB3335">
              <w:t>2</w:t>
            </w:r>
            <w:r>
              <w:t>:</w:t>
            </w:r>
            <w:r w:rsidR="00CB3335">
              <w:t>15</w:t>
            </w:r>
            <w:r>
              <w:t>-</w:t>
            </w:r>
            <w:r w:rsidR="00CB3335">
              <w:t>13:00</w:t>
            </w:r>
          </w:p>
        </w:tc>
        <w:tc>
          <w:tcPr>
            <w:tcW w:w="6367" w:type="dxa"/>
            <w:vAlign w:val="center"/>
          </w:tcPr>
          <w:p w14:paraId="733ECFDA" w14:textId="71961345" w:rsidR="007B69D7" w:rsidRDefault="00B63901" w:rsidP="00757B3A">
            <w:r w:rsidRPr="00B63901">
              <w:t>Literatura anglojęzyczna (wykład)</w:t>
            </w:r>
          </w:p>
        </w:tc>
        <w:tc>
          <w:tcPr>
            <w:tcW w:w="5828" w:type="dxa"/>
            <w:vAlign w:val="center"/>
          </w:tcPr>
          <w:p w14:paraId="4BB8C3DF" w14:textId="70F7A25A" w:rsidR="007B69D7" w:rsidRDefault="00167D3C" w:rsidP="00757B3A">
            <w:r>
              <w:t>dr</w:t>
            </w:r>
            <w:r w:rsidR="007B69D7">
              <w:t xml:space="preserve"> Kamila Kalista</w:t>
            </w:r>
          </w:p>
        </w:tc>
        <w:tc>
          <w:tcPr>
            <w:tcW w:w="935" w:type="dxa"/>
            <w:vAlign w:val="center"/>
          </w:tcPr>
          <w:p w14:paraId="38DB5E08" w14:textId="5F674EB4" w:rsidR="007B69D7" w:rsidRDefault="007B69D7" w:rsidP="00B63901">
            <w:r>
              <w:t>129</w:t>
            </w:r>
          </w:p>
        </w:tc>
      </w:tr>
      <w:tr w:rsidR="007B69D7" w14:paraId="2E462C70" w14:textId="52B321BC" w:rsidTr="00B63901">
        <w:trPr>
          <w:trHeight w:val="567"/>
        </w:trPr>
        <w:tc>
          <w:tcPr>
            <w:tcW w:w="912" w:type="dxa"/>
            <w:vAlign w:val="center"/>
          </w:tcPr>
          <w:p w14:paraId="34EAEB89" w14:textId="77777777" w:rsidR="007B69D7" w:rsidRDefault="007B69D7" w:rsidP="00757B3A"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335AC5B4" w14:textId="1ACC8D0D" w:rsidR="007B69D7" w:rsidRDefault="00CB3335" w:rsidP="00757B3A">
            <w:r>
              <w:t>13:15-15:30</w:t>
            </w:r>
          </w:p>
        </w:tc>
        <w:tc>
          <w:tcPr>
            <w:tcW w:w="6367" w:type="dxa"/>
            <w:vAlign w:val="center"/>
          </w:tcPr>
          <w:p w14:paraId="3C5F698D" w14:textId="1B13D3AE" w:rsidR="007B69D7" w:rsidRDefault="00B63901" w:rsidP="00757B3A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336113ED" w14:textId="71246F4F" w:rsidR="007B69D7" w:rsidRDefault="00B63901" w:rsidP="00757B3A">
            <w:r>
              <w:t>dr Kamila Kalista</w:t>
            </w:r>
          </w:p>
        </w:tc>
        <w:tc>
          <w:tcPr>
            <w:tcW w:w="935" w:type="dxa"/>
            <w:vAlign w:val="center"/>
          </w:tcPr>
          <w:p w14:paraId="3D22186B" w14:textId="28E05CEC" w:rsidR="007B69D7" w:rsidRDefault="007B69D7" w:rsidP="00B63901">
            <w:r>
              <w:t>129</w:t>
            </w:r>
          </w:p>
        </w:tc>
      </w:tr>
      <w:tr w:rsidR="007B69D7" w14:paraId="1F8A90CA" w14:textId="600F82A8" w:rsidTr="00B63901">
        <w:trPr>
          <w:trHeight w:val="567"/>
        </w:trPr>
        <w:tc>
          <w:tcPr>
            <w:tcW w:w="912" w:type="dxa"/>
            <w:vAlign w:val="center"/>
          </w:tcPr>
          <w:p w14:paraId="55238726" w14:textId="77777777" w:rsidR="007B69D7" w:rsidRDefault="007B69D7" w:rsidP="00757B3A">
            <w:r>
              <w:t>IISPS</w:t>
            </w:r>
          </w:p>
        </w:tc>
        <w:tc>
          <w:tcPr>
            <w:tcW w:w="1355" w:type="dxa"/>
            <w:vAlign w:val="center"/>
          </w:tcPr>
          <w:p w14:paraId="4F049B10" w14:textId="4B12BC6D" w:rsidR="007B69D7" w:rsidRDefault="00CB3335" w:rsidP="00757B3A">
            <w:r>
              <w:t>15:45-17:15</w:t>
            </w:r>
          </w:p>
        </w:tc>
        <w:tc>
          <w:tcPr>
            <w:tcW w:w="6367" w:type="dxa"/>
            <w:vAlign w:val="center"/>
          </w:tcPr>
          <w:p w14:paraId="7EBDA1FB" w14:textId="77777777" w:rsidR="007B69D7" w:rsidRDefault="007B69D7" w:rsidP="00757B3A">
            <w:r>
              <w:t>Praktyczna nauka języka drugiego</w:t>
            </w:r>
          </w:p>
        </w:tc>
        <w:tc>
          <w:tcPr>
            <w:tcW w:w="5828" w:type="dxa"/>
            <w:vAlign w:val="center"/>
          </w:tcPr>
          <w:p w14:paraId="4BFC0CF9" w14:textId="77777777" w:rsidR="007B69D7" w:rsidRDefault="007B69D7" w:rsidP="00757B3A">
            <w:r>
              <w:t>mgr Adrian Giersz</w:t>
            </w:r>
          </w:p>
        </w:tc>
        <w:tc>
          <w:tcPr>
            <w:tcW w:w="935" w:type="dxa"/>
            <w:vAlign w:val="center"/>
          </w:tcPr>
          <w:p w14:paraId="4E14534D" w14:textId="297705D5" w:rsidR="007B69D7" w:rsidRDefault="007B69D7" w:rsidP="00B63901">
            <w:r>
              <w:t>129</w:t>
            </w:r>
          </w:p>
        </w:tc>
      </w:tr>
      <w:tr w:rsidR="007B69D7" w14:paraId="3CB5EAF6" w14:textId="4662C9E9" w:rsidTr="00B63901">
        <w:trPr>
          <w:trHeight w:val="567"/>
        </w:trPr>
        <w:tc>
          <w:tcPr>
            <w:tcW w:w="912" w:type="dxa"/>
            <w:vAlign w:val="center"/>
          </w:tcPr>
          <w:p w14:paraId="724CFB4A" w14:textId="77777777" w:rsidR="007B69D7" w:rsidRDefault="007B69D7" w:rsidP="00757B3A">
            <w:bookmarkStart w:id="9" w:name="_Hlk83630042"/>
            <w:r>
              <w:t>IIISPS</w:t>
            </w:r>
          </w:p>
        </w:tc>
        <w:tc>
          <w:tcPr>
            <w:tcW w:w="1355" w:type="dxa"/>
            <w:vAlign w:val="center"/>
          </w:tcPr>
          <w:p w14:paraId="0E5136F4" w14:textId="57B6CE08" w:rsidR="007B69D7" w:rsidRDefault="00B63901" w:rsidP="00757B3A">
            <w:r>
              <w:t>10:30-12:00</w:t>
            </w:r>
          </w:p>
        </w:tc>
        <w:tc>
          <w:tcPr>
            <w:tcW w:w="6367" w:type="dxa"/>
            <w:vAlign w:val="center"/>
          </w:tcPr>
          <w:p w14:paraId="5CB5E5DD" w14:textId="77777777" w:rsidR="007B69D7" w:rsidRDefault="007B69D7" w:rsidP="00757B3A">
            <w:r>
              <w:t>Pisanie akademickie</w:t>
            </w:r>
          </w:p>
        </w:tc>
        <w:tc>
          <w:tcPr>
            <w:tcW w:w="5828" w:type="dxa"/>
            <w:vAlign w:val="center"/>
          </w:tcPr>
          <w:p w14:paraId="4940241B" w14:textId="77777777" w:rsidR="007B69D7" w:rsidRDefault="007B69D7" w:rsidP="00757B3A">
            <w:r>
              <w:t>mgr Paulina Ogórek</w:t>
            </w:r>
          </w:p>
        </w:tc>
        <w:tc>
          <w:tcPr>
            <w:tcW w:w="935" w:type="dxa"/>
            <w:vAlign w:val="center"/>
          </w:tcPr>
          <w:p w14:paraId="56E8D266" w14:textId="6C2353D2" w:rsidR="007B69D7" w:rsidRDefault="007B69D7" w:rsidP="00B63901">
            <w:r>
              <w:t>010</w:t>
            </w:r>
          </w:p>
        </w:tc>
      </w:tr>
      <w:bookmarkEnd w:id="7"/>
      <w:tr w:rsidR="007B69D7" w14:paraId="1BB2C206" w14:textId="3CDC7C54" w:rsidTr="00B63901">
        <w:trPr>
          <w:trHeight w:val="567"/>
        </w:trPr>
        <w:tc>
          <w:tcPr>
            <w:tcW w:w="912" w:type="dxa"/>
            <w:vAlign w:val="center"/>
          </w:tcPr>
          <w:p w14:paraId="2A03C053" w14:textId="77777777" w:rsidR="007B69D7" w:rsidRDefault="007B69D7" w:rsidP="00757B3A">
            <w:r>
              <w:t>IIISPS</w:t>
            </w:r>
          </w:p>
        </w:tc>
        <w:tc>
          <w:tcPr>
            <w:tcW w:w="1355" w:type="dxa"/>
            <w:vAlign w:val="center"/>
          </w:tcPr>
          <w:p w14:paraId="6CF60BA3" w14:textId="0777D2A0" w:rsidR="007B69D7" w:rsidRDefault="00B63901" w:rsidP="00757B3A">
            <w:r>
              <w:t>12:15-</w:t>
            </w:r>
            <w:r w:rsidR="00CB3335">
              <w:t>13:45</w:t>
            </w:r>
          </w:p>
        </w:tc>
        <w:tc>
          <w:tcPr>
            <w:tcW w:w="6367" w:type="dxa"/>
            <w:vAlign w:val="center"/>
          </w:tcPr>
          <w:p w14:paraId="3629641A" w14:textId="77777777" w:rsidR="007B69D7" w:rsidRDefault="007B69D7" w:rsidP="00757B3A">
            <w:r>
              <w:t>Praca z tekstem naukowym</w:t>
            </w:r>
          </w:p>
        </w:tc>
        <w:tc>
          <w:tcPr>
            <w:tcW w:w="5828" w:type="dxa"/>
            <w:vAlign w:val="center"/>
          </w:tcPr>
          <w:p w14:paraId="6CF204E5" w14:textId="77777777" w:rsidR="007B69D7" w:rsidRDefault="007B69D7" w:rsidP="00757B3A">
            <w:r>
              <w:t>mgr Paulina Ogórek</w:t>
            </w:r>
          </w:p>
        </w:tc>
        <w:tc>
          <w:tcPr>
            <w:tcW w:w="935" w:type="dxa"/>
            <w:vAlign w:val="center"/>
          </w:tcPr>
          <w:p w14:paraId="719A8438" w14:textId="28F1FBDB" w:rsidR="007B69D7" w:rsidRDefault="007B69D7" w:rsidP="00B63901">
            <w:r>
              <w:t>010</w:t>
            </w:r>
          </w:p>
        </w:tc>
      </w:tr>
      <w:tr w:rsidR="00B63901" w14:paraId="7925697A" w14:textId="77777777" w:rsidTr="00335148">
        <w:trPr>
          <w:trHeight w:val="567"/>
        </w:trPr>
        <w:tc>
          <w:tcPr>
            <w:tcW w:w="912" w:type="dxa"/>
            <w:vAlign w:val="center"/>
          </w:tcPr>
          <w:p w14:paraId="531A8E19" w14:textId="499AE3EE" w:rsidR="00B63901" w:rsidRDefault="004F1E2C" w:rsidP="00757B3A">
            <w:r>
              <w:t>IIISPS T</w:t>
            </w:r>
          </w:p>
        </w:tc>
        <w:tc>
          <w:tcPr>
            <w:tcW w:w="1355" w:type="dxa"/>
            <w:vAlign w:val="center"/>
          </w:tcPr>
          <w:p w14:paraId="3CCA3D28" w14:textId="6F2AA41B" w:rsidR="00B63901" w:rsidRDefault="00CB3335" w:rsidP="00757B3A">
            <w:r>
              <w:t>14:00-17:00</w:t>
            </w:r>
          </w:p>
        </w:tc>
        <w:tc>
          <w:tcPr>
            <w:tcW w:w="6367" w:type="dxa"/>
            <w:vAlign w:val="center"/>
          </w:tcPr>
          <w:p w14:paraId="35990CD6" w14:textId="3673B151" w:rsidR="00B63901" w:rsidRDefault="004F1E2C" w:rsidP="00757B3A">
            <w:r>
              <w:t>Tłumaczenie ustne</w:t>
            </w:r>
          </w:p>
        </w:tc>
        <w:tc>
          <w:tcPr>
            <w:tcW w:w="5828" w:type="dxa"/>
            <w:vAlign w:val="center"/>
          </w:tcPr>
          <w:p w14:paraId="4B8E3765" w14:textId="208E6926" w:rsidR="00B63901" w:rsidRDefault="00335148" w:rsidP="00757B3A">
            <w:r>
              <w:t>mgr Paulina Pawłuszek</w:t>
            </w:r>
          </w:p>
        </w:tc>
        <w:tc>
          <w:tcPr>
            <w:tcW w:w="935" w:type="dxa"/>
            <w:vAlign w:val="center"/>
          </w:tcPr>
          <w:p w14:paraId="29F00CBD" w14:textId="6AEFD196" w:rsidR="00B63901" w:rsidRDefault="009F25EA" w:rsidP="00335148">
            <w:r>
              <w:t>Aula</w:t>
            </w:r>
          </w:p>
        </w:tc>
      </w:tr>
      <w:bookmarkEnd w:id="8"/>
      <w:bookmarkEnd w:id="9"/>
    </w:tbl>
    <w:p w14:paraId="33CA2B55" w14:textId="77777777" w:rsidR="007B69D7" w:rsidRDefault="007B69D7" w:rsidP="007B69D7"/>
    <w:p w14:paraId="6DED3CD5" w14:textId="77777777" w:rsidR="007B69D7" w:rsidRDefault="007B69D7" w:rsidP="007B69D7"/>
    <w:p w14:paraId="4143B93B" w14:textId="77777777" w:rsidR="007B69D7" w:rsidRPr="009F59FC" w:rsidRDefault="007B69D7" w:rsidP="007B69D7">
      <w:pPr>
        <w:rPr>
          <w:b/>
          <w:bCs/>
        </w:rPr>
      </w:pPr>
      <w:r>
        <w:rPr>
          <w:b/>
          <w:bCs/>
        </w:rPr>
        <w:t>10.10</w:t>
      </w:r>
      <w:r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7B69D7" w:rsidRPr="009F59FC" w14:paraId="5F91CD20" w14:textId="52CBAAA1" w:rsidTr="00BB2C49">
        <w:trPr>
          <w:trHeight w:val="567"/>
        </w:trPr>
        <w:tc>
          <w:tcPr>
            <w:tcW w:w="948" w:type="dxa"/>
            <w:vAlign w:val="center"/>
          </w:tcPr>
          <w:p w14:paraId="5E25DE07" w14:textId="77777777" w:rsidR="007B69D7" w:rsidRPr="009F59FC" w:rsidRDefault="007B69D7" w:rsidP="00757B3A">
            <w:pPr>
              <w:rPr>
                <w:b/>
                <w:bCs/>
              </w:rPr>
            </w:pPr>
            <w:bookmarkStart w:id="10" w:name="_Hlk5235106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DC3AB53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069087DE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71B8F4BC" w14:textId="77777777" w:rsidR="007B69D7" w:rsidRPr="009F59FC" w:rsidRDefault="007B69D7" w:rsidP="00757B3A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6A5DC4B8" w14:textId="755460DE" w:rsidR="007B69D7" w:rsidRPr="009F59FC" w:rsidRDefault="007B69D7" w:rsidP="00BB2C49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B69D7" w:rsidRPr="00A71659" w14:paraId="534CBB3C" w14:textId="2A50A5B4" w:rsidTr="00A41A52">
        <w:trPr>
          <w:trHeight w:val="567"/>
        </w:trPr>
        <w:tc>
          <w:tcPr>
            <w:tcW w:w="948" w:type="dxa"/>
            <w:vAlign w:val="center"/>
          </w:tcPr>
          <w:p w14:paraId="77773623" w14:textId="77777777" w:rsidR="007B69D7" w:rsidRPr="00A71659" w:rsidRDefault="007B69D7" w:rsidP="00A41A52">
            <w:r>
              <w:t>ISPS</w:t>
            </w:r>
          </w:p>
        </w:tc>
        <w:tc>
          <w:tcPr>
            <w:tcW w:w="1355" w:type="dxa"/>
            <w:vAlign w:val="center"/>
          </w:tcPr>
          <w:p w14:paraId="3364E409" w14:textId="77777777" w:rsidR="007B69D7" w:rsidRPr="00A71659" w:rsidRDefault="007B69D7" w:rsidP="00A41A52">
            <w:r>
              <w:t>10:45-13:00</w:t>
            </w:r>
          </w:p>
        </w:tc>
        <w:tc>
          <w:tcPr>
            <w:tcW w:w="6367" w:type="dxa"/>
            <w:vAlign w:val="center"/>
          </w:tcPr>
          <w:p w14:paraId="408D08E8" w14:textId="77777777" w:rsidR="007B69D7" w:rsidRPr="00A71659" w:rsidRDefault="007B69D7" w:rsidP="00A41A52">
            <w:r>
              <w:t>Trening strategiczny</w:t>
            </w:r>
          </w:p>
        </w:tc>
        <w:tc>
          <w:tcPr>
            <w:tcW w:w="5828" w:type="dxa"/>
            <w:vAlign w:val="center"/>
          </w:tcPr>
          <w:p w14:paraId="7D9B8BBD" w14:textId="77777777" w:rsidR="007B69D7" w:rsidRPr="00A71659" w:rsidRDefault="007B69D7" w:rsidP="00A41A52">
            <w:r>
              <w:t>dr Małgorzata Ekiert</w:t>
            </w:r>
          </w:p>
        </w:tc>
        <w:tc>
          <w:tcPr>
            <w:tcW w:w="935" w:type="dxa"/>
            <w:vAlign w:val="center"/>
          </w:tcPr>
          <w:p w14:paraId="72F1C294" w14:textId="41CC3755" w:rsidR="007B69D7" w:rsidRDefault="00A82087" w:rsidP="00A41A52">
            <w:r>
              <w:t>011</w:t>
            </w:r>
          </w:p>
        </w:tc>
      </w:tr>
      <w:tr w:rsidR="007B69D7" w:rsidRPr="00A71659" w14:paraId="44CC743A" w14:textId="3FC29FF3" w:rsidTr="00A41A52">
        <w:trPr>
          <w:trHeight w:val="567"/>
        </w:trPr>
        <w:tc>
          <w:tcPr>
            <w:tcW w:w="948" w:type="dxa"/>
            <w:vAlign w:val="center"/>
          </w:tcPr>
          <w:p w14:paraId="41B7C417" w14:textId="77777777" w:rsidR="007B69D7" w:rsidRPr="00A71659" w:rsidRDefault="007B69D7" w:rsidP="00A41A52">
            <w:r>
              <w:t>ISPS</w:t>
            </w:r>
          </w:p>
        </w:tc>
        <w:tc>
          <w:tcPr>
            <w:tcW w:w="1355" w:type="dxa"/>
            <w:vAlign w:val="center"/>
          </w:tcPr>
          <w:p w14:paraId="41EA7149" w14:textId="77777777" w:rsidR="007B69D7" w:rsidRPr="00A71659" w:rsidRDefault="007B69D7" w:rsidP="00A41A52">
            <w:r>
              <w:t>13:15-14:45</w:t>
            </w:r>
          </w:p>
        </w:tc>
        <w:tc>
          <w:tcPr>
            <w:tcW w:w="6367" w:type="dxa"/>
            <w:vAlign w:val="center"/>
          </w:tcPr>
          <w:p w14:paraId="5A08C992" w14:textId="77777777" w:rsidR="007B69D7" w:rsidRPr="00A71659" w:rsidRDefault="007B69D7" w:rsidP="00A41A52">
            <w:r>
              <w:t>Fonetyka/fonologia</w:t>
            </w:r>
          </w:p>
        </w:tc>
        <w:tc>
          <w:tcPr>
            <w:tcW w:w="5828" w:type="dxa"/>
            <w:vAlign w:val="center"/>
          </w:tcPr>
          <w:p w14:paraId="1E29CDE4" w14:textId="77777777" w:rsidR="007B69D7" w:rsidRPr="00A71659" w:rsidRDefault="007B69D7" w:rsidP="00A41A52">
            <w:r>
              <w:t>mgr Łukasz Żuk</w:t>
            </w:r>
          </w:p>
        </w:tc>
        <w:tc>
          <w:tcPr>
            <w:tcW w:w="935" w:type="dxa"/>
            <w:vAlign w:val="center"/>
          </w:tcPr>
          <w:p w14:paraId="287F149B" w14:textId="70311FC1" w:rsidR="007B69D7" w:rsidRDefault="00A82087" w:rsidP="00A41A52">
            <w:r>
              <w:t>011</w:t>
            </w:r>
          </w:p>
        </w:tc>
      </w:tr>
      <w:tr w:rsidR="007B69D7" w:rsidRPr="00A71659" w14:paraId="5C215BFE" w14:textId="2E46444B" w:rsidTr="00A41A52">
        <w:trPr>
          <w:trHeight w:val="567"/>
        </w:trPr>
        <w:tc>
          <w:tcPr>
            <w:tcW w:w="948" w:type="dxa"/>
            <w:vAlign w:val="center"/>
          </w:tcPr>
          <w:p w14:paraId="7293AB16" w14:textId="77777777" w:rsidR="007B69D7" w:rsidRPr="00A71659" w:rsidRDefault="007B69D7" w:rsidP="00A41A52">
            <w:r>
              <w:t>IISPS</w:t>
            </w:r>
          </w:p>
        </w:tc>
        <w:tc>
          <w:tcPr>
            <w:tcW w:w="1355" w:type="dxa"/>
            <w:vAlign w:val="center"/>
          </w:tcPr>
          <w:p w14:paraId="261758EA" w14:textId="77777777" w:rsidR="007B69D7" w:rsidRPr="00A71659" w:rsidRDefault="007B69D7" w:rsidP="00A41A52">
            <w:r>
              <w:t>08:15-09:45</w:t>
            </w:r>
          </w:p>
        </w:tc>
        <w:tc>
          <w:tcPr>
            <w:tcW w:w="6367" w:type="dxa"/>
            <w:vAlign w:val="center"/>
          </w:tcPr>
          <w:p w14:paraId="68BACE77" w14:textId="77777777" w:rsidR="007B69D7" w:rsidRPr="00A71659" w:rsidRDefault="007B69D7" w:rsidP="00A41A52">
            <w:r>
              <w:t>Formy wypowiedzi pisemnej</w:t>
            </w:r>
          </w:p>
        </w:tc>
        <w:tc>
          <w:tcPr>
            <w:tcW w:w="5828" w:type="dxa"/>
            <w:vAlign w:val="center"/>
          </w:tcPr>
          <w:p w14:paraId="618F93AE" w14:textId="77777777" w:rsidR="007B69D7" w:rsidRPr="00A71659" w:rsidRDefault="007B69D7" w:rsidP="00A41A52">
            <w:r>
              <w:t>mgr Jagoda Mikołajczak-Kędzierska</w:t>
            </w:r>
          </w:p>
        </w:tc>
        <w:tc>
          <w:tcPr>
            <w:tcW w:w="935" w:type="dxa"/>
            <w:vAlign w:val="center"/>
          </w:tcPr>
          <w:p w14:paraId="58B6BDBF" w14:textId="165F2E91" w:rsidR="007B69D7" w:rsidRDefault="00A82087" w:rsidP="00A41A52">
            <w:r>
              <w:t>129</w:t>
            </w:r>
          </w:p>
        </w:tc>
      </w:tr>
      <w:tr w:rsidR="007B69D7" w14:paraId="0A1E0533" w14:textId="759A33AE" w:rsidTr="00A41A52">
        <w:trPr>
          <w:trHeight w:val="567"/>
        </w:trPr>
        <w:tc>
          <w:tcPr>
            <w:tcW w:w="948" w:type="dxa"/>
            <w:vAlign w:val="center"/>
          </w:tcPr>
          <w:p w14:paraId="06D2FAB1" w14:textId="77777777" w:rsidR="007B69D7" w:rsidRDefault="007B69D7" w:rsidP="00A41A52">
            <w:r>
              <w:t>IISPS</w:t>
            </w:r>
          </w:p>
        </w:tc>
        <w:tc>
          <w:tcPr>
            <w:tcW w:w="1355" w:type="dxa"/>
            <w:vAlign w:val="center"/>
          </w:tcPr>
          <w:p w14:paraId="66E7FC7D" w14:textId="77777777" w:rsidR="007B69D7" w:rsidRDefault="007B69D7" w:rsidP="00A41A52">
            <w:r>
              <w:t>10:00-13:00</w:t>
            </w:r>
          </w:p>
        </w:tc>
        <w:tc>
          <w:tcPr>
            <w:tcW w:w="6367" w:type="dxa"/>
            <w:vAlign w:val="center"/>
          </w:tcPr>
          <w:p w14:paraId="6CCE3D58" w14:textId="77777777" w:rsidR="007B69D7" w:rsidRDefault="007B69D7" w:rsidP="00A41A52">
            <w:r>
              <w:t>Teorie mediów</w:t>
            </w:r>
          </w:p>
        </w:tc>
        <w:tc>
          <w:tcPr>
            <w:tcW w:w="5828" w:type="dxa"/>
            <w:vAlign w:val="center"/>
          </w:tcPr>
          <w:p w14:paraId="3F14556D" w14:textId="77777777" w:rsidR="007B69D7" w:rsidRDefault="007B69D7" w:rsidP="00A41A52">
            <w:r>
              <w:t>dr Marta Gierczyńska-Kolas</w:t>
            </w:r>
          </w:p>
        </w:tc>
        <w:tc>
          <w:tcPr>
            <w:tcW w:w="935" w:type="dxa"/>
            <w:vAlign w:val="center"/>
          </w:tcPr>
          <w:p w14:paraId="37BD9E9C" w14:textId="702E620E" w:rsidR="007B69D7" w:rsidRDefault="00A82087" w:rsidP="00A41A52">
            <w:r>
              <w:t>129</w:t>
            </w:r>
          </w:p>
        </w:tc>
      </w:tr>
      <w:tr w:rsidR="007B69D7" w14:paraId="7F7838B9" w14:textId="007A9F04" w:rsidTr="00A41A52">
        <w:trPr>
          <w:trHeight w:val="567"/>
        </w:trPr>
        <w:tc>
          <w:tcPr>
            <w:tcW w:w="948" w:type="dxa"/>
            <w:vAlign w:val="center"/>
          </w:tcPr>
          <w:p w14:paraId="3CBA3DC2" w14:textId="77777777" w:rsidR="007B69D7" w:rsidRDefault="007B69D7" w:rsidP="00A41A52">
            <w:r>
              <w:t>IISPS</w:t>
            </w:r>
          </w:p>
        </w:tc>
        <w:tc>
          <w:tcPr>
            <w:tcW w:w="1355" w:type="dxa"/>
            <w:vAlign w:val="center"/>
          </w:tcPr>
          <w:p w14:paraId="4FE01936" w14:textId="77777777" w:rsidR="007B69D7" w:rsidRDefault="007B69D7" w:rsidP="00A41A52">
            <w:r>
              <w:t>13:15-16:15</w:t>
            </w:r>
          </w:p>
        </w:tc>
        <w:tc>
          <w:tcPr>
            <w:tcW w:w="6367" w:type="dxa"/>
            <w:vAlign w:val="center"/>
          </w:tcPr>
          <w:p w14:paraId="63340F5F" w14:textId="77777777" w:rsidR="007B69D7" w:rsidRDefault="007B69D7" w:rsidP="00A41A52">
            <w:r>
              <w:t>Rozumienie tekstu czytanego</w:t>
            </w:r>
          </w:p>
        </w:tc>
        <w:tc>
          <w:tcPr>
            <w:tcW w:w="5828" w:type="dxa"/>
            <w:vAlign w:val="center"/>
          </w:tcPr>
          <w:p w14:paraId="5F3E98C9" w14:textId="77777777" w:rsidR="007B69D7" w:rsidRDefault="007B69D7" w:rsidP="00A41A52">
            <w:r>
              <w:t>mgr Bartosz Stefanowski</w:t>
            </w:r>
          </w:p>
        </w:tc>
        <w:tc>
          <w:tcPr>
            <w:tcW w:w="935" w:type="dxa"/>
            <w:vAlign w:val="center"/>
          </w:tcPr>
          <w:p w14:paraId="7B3315D8" w14:textId="16E71CBD" w:rsidR="007B69D7" w:rsidRDefault="00A82087" w:rsidP="00A41A52">
            <w:r>
              <w:t>129</w:t>
            </w:r>
          </w:p>
        </w:tc>
      </w:tr>
      <w:tr w:rsidR="007B69D7" w:rsidRPr="00A71659" w14:paraId="6A48820E" w14:textId="71DA04EA" w:rsidTr="00A41A52">
        <w:trPr>
          <w:trHeight w:val="567"/>
        </w:trPr>
        <w:tc>
          <w:tcPr>
            <w:tcW w:w="948" w:type="dxa"/>
            <w:vAlign w:val="center"/>
          </w:tcPr>
          <w:p w14:paraId="42250C04" w14:textId="77777777" w:rsidR="007B69D7" w:rsidRPr="00A71659" w:rsidRDefault="007B69D7" w:rsidP="00A41A52">
            <w:r>
              <w:t>IISPS</w:t>
            </w:r>
          </w:p>
        </w:tc>
        <w:tc>
          <w:tcPr>
            <w:tcW w:w="1355" w:type="dxa"/>
            <w:vAlign w:val="center"/>
          </w:tcPr>
          <w:p w14:paraId="224AC434" w14:textId="77777777" w:rsidR="007B69D7" w:rsidRPr="00A71659" w:rsidRDefault="007B69D7" w:rsidP="00A41A52">
            <w:r>
              <w:t>16:30-18:45</w:t>
            </w:r>
          </w:p>
        </w:tc>
        <w:tc>
          <w:tcPr>
            <w:tcW w:w="6367" w:type="dxa"/>
            <w:vAlign w:val="center"/>
          </w:tcPr>
          <w:p w14:paraId="2955D50F" w14:textId="77777777" w:rsidR="007B69D7" w:rsidRPr="00A71659" w:rsidRDefault="007B69D7" w:rsidP="00A41A52">
            <w:r>
              <w:t>Wystąpienia publiczne</w:t>
            </w:r>
          </w:p>
        </w:tc>
        <w:tc>
          <w:tcPr>
            <w:tcW w:w="5828" w:type="dxa"/>
            <w:vAlign w:val="center"/>
          </w:tcPr>
          <w:p w14:paraId="5CDB75F1" w14:textId="77777777" w:rsidR="007B69D7" w:rsidRPr="00A71659" w:rsidRDefault="007B69D7" w:rsidP="00A41A52">
            <w:r>
              <w:t>mgr Maciej Różański</w:t>
            </w:r>
          </w:p>
        </w:tc>
        <w:tc>
          <w:tcPr>
            <w:tcW w:w="935" w:type="dxa"/>
            <w:vAlign w:val="center"/>
          </w:tcPr>
          <w:p w14:paraId="53FB7DB7" w14:textId="5B6F0024" w:rsidR="007B69D7" w:rsidRDefault="00A82087" w:rsidP="00A41A52">
            <w:r>
              <w:t>129</w:t>
            </w:r>
          </w:p>
        </w:tc>
      </w:tr>
      <w:bookmarkEnd w:id="10"/>
      <w:tr w:rsidR="007B69D7" w:rsidRPr="001B3946" w14:paraId="0AE9644C" w14:textId="7212C74B" w:rsidTr="00A41A52">
        <w:trPr>
          <w:trHeight w:val="567"/>
        </w:trPr>
        <w:tc>
          <w:tcPr>
            <w:tcW w:w="948" w:type="dxa"/>
            <w:vAlign w:val="bottom"/>
          </w:tcPr>
          <w:p w14:paraId="7AB23550" w14:textId="77777777" w:rsidR="007B69D7" w:rsidRPr="001B3946" w:rsidRDefault="007B69D7" w:rsidP="00A41A52">
            <w:pPr>
              <w:spacing w:after="160" w:line="259" w:lineRule="auto"/>
            </w:pPr>
            <w:r>
              <w:t>IISPS</w:t>
            </w:r>
          </w:p>
        </w:tc>
        <w:tc>
          <w:tcPr>
            <w:tcW w:w="1355" w:type="dxa"/>
            <w:vAlign w:val="bottom"/>
          </w:tcPr>
          <w:p w14:paraId="21B4434A" w14:textId="0273BA4A" w:rsidR="007B69D7" w:rsidRPr="001B3946" w:rsidRDefault="007B69D7" w:rsidP="00A41A52">
            <w:pPr>
              <w:spacing w:after="160" w:line="259" w:lineRule="auto"/>
            </w:pPr>
            <w:r>
              <w:t>19:00-</w:t>
            </w:r>
            <w:r w:rsidR="009F25EA">
              <w:t>19:45</w:t>
            </w:r>
          </w:p>
        </w:tc>
        <w:tc>
          <w:tcPr>
            <w:tcW w:w="6367" w:type="dxa"/>
            <w:vAlign w:val="bottom"/>
          </w:tcPr>
          <w:p w14:paraId="1B861FDD" w14:textId="77777777" w:rsidR="007B69D7" w:rsidRPr="001B3946" w:rsidRDefault="007B69D7" w:rsidP="00A41A52">
            <w:pPr>
              <w:spacing w:after="160" w:line="259" w:lineRule="auto"/>
            </w:pPr>
            <w:r>
              <w:t>Współczesne trendy w literaturze anglojęzycznej</w:t>
            </w:r>
          </w:p>
        </w:tc>
        <w:tc>
          <w:tcPr>
            <w:tcW w:w="5828" w:type="dxa"/>
            <w:vAlign w:val="bottom"/>
          </w:tcPr>
          <w:p w14:paraId="03811AAF" w14:textId="77777777" w:rsidR="007B69D7" w:rsidRPr="001B3946" w:rsidRDefault="007B69D7" w:rsidP="00A41A52">
            <w:pPr>
              <w:spacing w:after="160" w:line="259" w:lineRule="auto"/>
            </w:pPr>
            <w:r>
              <w:t>mgr Maciej Różański</w:t>
            </w:r>
          </w:p>
        </w:tc>
        <w:tc>
          <w:tcPr>
            <w:tcW w:w="935" w:type="dxa"/>
            <w:vAlign w:val="center"/>
          </w:tcPr>
          <w:p w14:paraId="55748513" w14:textId="1E72C742" w:rsidR="007B69D7" w:rsidRDefault="00A82087" w:rsidP="00A41A52">
            <w:r>
              <w:t>129</w:t>
            </w:r>
          </w:p>
        </w:tc>
      </w:tr>
      <w:tr w:rsidR="007B69D7" w:rsidRPr="001B3946" w14:paraId="0D02CB7E" w14:textId="72221B6A" w:rsidTr="00A41A52">
        <w:trPr>
          <w:trHeight w:val="567"/>
        </w:trPr>
        <w:tc>
          <w:tcPr>
            <w:tcW w:w="948" w:type="dxa"/>
            <w:vAlign w:val="center"/>
          </w:tcPr>
          <w:p w14:paraId="36B97E58" w14:textId="77777777" w:rsidR="007B69D7" w:rsidRDefault="007B69D7" w:rsidP="00A41A52">
            <w:r>
              <w:t>IIISPS</w:t>
            </w:r>
          </w:p>
        </w:tc>
        <w:tc>
          <w:tcPr>
            <w:tcW w:w="1355" w:type="dxa"/>
            <w:vAlign w:val="center"/>
          </w:tcPr>
          <w:p w14:paraId="0530BB6E" w14:textId="77777777" w:rsidR="007B69D7" w:rsidRDefault="007B69D7" w:rsidP="00A41A52">
            <w:r>
              <w:t>10:00-13:00</w:t>
            </w:r>
          </w:p>
        </w:tc>
        <w:tc>
          <w:tcPr>
            <w:tcW w:w="6367" w:type="dxa"/>
            <w:vAlign w:val="center"/>
          </w:tcPr>
          <w:p w14:paraId="39932D0C" w14:textId="77777777" w:rsidR="007B69D7" w:rsidRDefault="007B69D7" w:rsidP="00A41A52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5E340724" w14:textId="77777777" w:rsidR="007B69D7" w:rsidRDefault="007B69D7" w:rsidP="00A41A52">
            <w:r>
              <w:t>mgr Bartosz Stefanowski</w:t>
            </w:r>
          </w:p>
        </w:tc>
        <w:tc>
          <w:tcPr>
            <w:tcW w:w="935" w:type="dxa"/>
            <w:vAlign w:val="center"/>
          </w:tcPr>
          <w:p w14:paraId="2182B8D5" w14:textId="110EF938" w:rsidR="007B69D7" w:rsidRDefault="00A82087" w:rsidP="00A41A52">
            <w:r>
              <w:t>010</w:t>
            </w:r>
          </w:p>
        </w:tc>
      </w:tr>
      <w:tr w:rsidR="007B69D7" w:rsidRPr="001B3946" w14:paraId="4E56F499" w14:textId="2EF978A7" w:rsidTr="00A41A52">
        <w:trPr>
          <w:trHeight w:val="567"/>
        </w:trPr>
        <w:tc>
          <w:tcPr>
            <w:tcW w:w="948" w:type="dxa"/>
            <w:vAlign w:val="bottom"/>
          </w:tcPr>
          <w:p w14:paraId="3F456B54" w14:textId="5B6CE8EE" w:rsidR="007B69D7" w:rsidRPr="001B3946" w:rsidRDefault="007B69D7" w:rsidP="00A41A52">
            <w:pPr>
              <w:spacing w:after="160" w:line="259" w:lineRule="auto"/>
            </w:pPr>
            <w:r>
              <w:t>IIISPS</w:t>
            </w:r>
            <w:r w:rsidR="00A41A52">
              <w:t xml:space="preserve"> </w:t>
            </w:r>
            <w:r>
              <w:t>N</w:t>
            </w:r>
          </w:p>
        </w:tc>
        <w:tc>
          <w:tcPr>
            <w:tcW w:w="1355" w:type="dxa"/>
            <w:vAlign w:val="bottom"/>
          </w:tcPr>
          <w:p w14:paraId="65334516" w14:textId="77777777" w:rsidR="007B69D7" w:rsidRPr="001B3946" w:rsidRDefault="007B69D7" w:rsidP="00A41A52">
            <w:pPr>
              <w:spacing w:after="160" w:line="259" w:lineRule="auto"/>
            </w:pPr>
            <w:r>
              <w:t>13:15-17:00</w:t>
            </w:r>
          </w:p>
        </w:tc>
        <w:tc>
          <w:tcPr>
            <w:tcW w:w="6367" w:type="dxa"/>
            <w:vAlign w:val="bottom"/>
          </w:tcPr>
          <w:p w14:paraId="7AEE5972" w14:textId="77777777" w:rsidR="007B69D7" w:rsidRPr="001B3946" w:rsidRDefault="007B69D7" w:rsidP="00A41A52">
            <w:pPr>
              <w:spacing w:after="160" w:line="259" w:lineRule="auto"/>
            </w:pPr>
            <w:r>
              <w:t>Metodyka nauczania języka angielskiego</w:t>
            </w:r>
          </w:p>
        </w:tc>
        <w:tc>
          <w:tcPr>
            <w:tcW w:w="5828" w:type="dxa"/>
            <w:vAlign w:val="bottom"/>
          </w:tcPr>
          <w:p w14:paraId="24EA5F4E" w14:textId="77777777" w:rsidR="007B69D7" w:rsidRPr="001B3946" w:rsidRDefault="007B69D7" w:rsidP="00A41A52">
            <w:pPr>
              <w:spacing w:after="160" w:line="259" w:lineRule="auto"/>
            </w:pPr>
            <w:r>
              <w:t>dr Małgorzata Ekiert</w:t>
            </w:r>
          </w:p>
        </w:tc>
        <w:tc>
          <w:tcPr>
            <w:tcW w:w="935" w:type="dxa"/>
            <w:vAlign w:val="center"/>
          </w:tcPr>
          <w:p w14:paraId="33967E21" w14:textId="7FBB04D9" w:rsidR="007B69D7" w:rsidRDefault="00A82087" w:rsidP="00A41A52">
            <w:r>
              <w:t>010</w:t>
            </w:r>
          </w:p>
        </w:tc>
      </w:tr>
    </w:tbl>
    <w:p w14:paraId="1382372C" w14:textId="6E97AEAA" w:rsidR="008F2979" w:rsidRDefault="008F2979"/>
    <w:p w14:paraId="76DC69BD" w14:textId="77777777" w:rsidR="008D0C88" w:rsidRDefault="008D0C88">
      <w:r>
        <w:lastRenderedPageBreak/>
        <w:t>Legenda:</w:t>
      </w:r>
    </w:p>
    <w:p w14:paraId="21CBFCD1" w14:textId="45EED7DF" w:rsidR="008D0C88" w:rsidRDefault="008D0C88">
      <w:r>
        <w:t>SPS – studia pierwszego stopnia</w:t>
      </w:r>
    </w:p>
    <w:p w14:paraId="0A129D85" w14:textId="77777777" w:rsidR="008D0C88" w:rsidRDefault="008D0C88">
      <w:r>
        <w:t>SDS – studia drugiego stopnia</w:t>
      </w:r>
    </w:p>
    <w:p w14:paraId="4988089B" w14:textId="13FDC8F2" w:rsidR="008D0C88" w:rsidRDefault="008D0C88">
      <w:r>
        <w:t>N – specjalność nauczycielska</w:t>
      </w:r>
    </w:p>
    <w:p w14:paraId="16F434C7" w14:textId="56C6CA93" w:rsidR="008D0C88" w:rsidRDefault="008D0C88">
      <w:r>
        <w:t>T – specjalność translatoryczna</w:t>
      </w:r>
    </w:p>
    <w:sectPr w:rsidR="008D0C88" w:rsidSect="007B69D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A1MLY0tDA2MDJT0lEKTi0uzszPAykwNKgFAPcWoV0tAAAA"/>
  </w:docVars>
  <w:rsids>
    <w:rsidRoot w:val="007B69D7"/>
    <w:rsid w:val="00081DD9"/>
    <w:rsid w:val="00167D3C"/>
    <w:rsid w:val="00241FE6"/>
    <w:rsid w:val="00335148"/>
    <w:rsid w:val="004F1E2C"/>
    <w:rsid w:val="00565E93"/>
    <w:rsid w:val="006B3351"/>
    <w:rsid w:val="007B69D7"/>
    <w:rsid w:val="008069E2"/>
    <w:rsid w:val="008C66FC"/>
    <w:rsid w:val="008D0C88"/>
    <w:rsid w:val="008F2979"/>
    <w:rsid w:val="009B27EF"/>
    <w:rsid w:val="009F25EA"/>
    <w:rsid w:val="00A41A52"/>
    <w:rsid w:val="00A82087"/>
    <w:rsid w:val="00A84628"/>
    <w:rsid w:val="00B63901"/>
    <w:rsid w:val="00BB2C49"/>
    <w:rsid w:val="00C77345"/>
    <w:rsid w:val="00CA69BD"/>
    <w:rsid w:val="00CB3335"/>
    <w:rsid w:val="00F00442"/>
    <w:rsid w:val="00F8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EB69D"/>
  <w15:chartTrackingRefBased/>
  <w15:docId w15:val="{BC065A26-654C-433B-B805-904F5244F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69D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B69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9F75F65-F9AF-448A-AE87-655BC5C3138F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3</Pages>
  <Words>320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15</cp:revision>
  <dcterms:created xsi:type="dcterms:W3CDTF">2021-09-30T07:37:00Z</dcterms:created>
  <dcterms:modified xsi:type="dcterms:W3CDTF">2021-10-06T14:45:00Z</dcterms:modified>
</cp:coreProperties>
</file>